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E0E902" w14:textId="77777777" w:rsidR="00363ECB" w:rsidRPr="00363ECB" w:rsidRDefault="00363ECB" w:rsidP="00295650">
      <w:pPr>
        <w:spacing w:line="276" w:lineRule="auto"/>
        <w:jc w:val="center"/>
        <w:rPr>
          <w:rFonts w:ascii="Pte Serif" w:hAnsi="Pte Serif"/>
          <w:b/>
          <w:sz w:val="28"/>
          <w:szCs w:val="28"/>
        </w:rPr>
      </w:pPr>
      <w:bookmarkStart w:id="0" w:name="_Hlk219982458"/>
      <w:r w:rsidRPr="00363ECB">
        <w:rPr>
          <w:rFonts w:ascii="Pte Serif" w:hAnsi="Pte Serif"/>
          <w:b/>
          <w:sz w:val="28"/>
          <w:szCs w:val="28"/>
        </w:rPr>
        <w:t>SZINAPSZIS+ MENTORPROGRAM</w:t>
      </w:r>
    </w:p>
    <w:p w14:paraId="5D57DD9F" w14:textId="77777777" w:rsidR="00363ECB" w:rsidRPr="00363ECB" w:rsidRDefault="00363ECB" w:rsidP="00295650">
      <w:pPr>
        <w:spacing w:line="276" w:lineRule="auto"/>
        <w:jc w:val="center"/>
        <w:rPr>
          <w:rFonts w:ascii="Pte Serif" w:hAnsi="Pte Serif"/>
          <w:b/>
          <w:sz w:val="28"/>
          <w:szCs w:val="28"/>
        </w:rPr>
      </w:pPr>
      <w:r w:rsidRPr="00363ECB">
        <w:rPr>
          <w:rFonts w:ascii="Pte Serif" w:hAnsi="Pte Serif"/>
          <w:b/>
          <w:sz w:val="28"/>
          <w:szCs w:val="28"/>
        </w:rPr>
        <w:t>MUNKATERV (2-3 oldal)</w:t>
      </w:r>
    </w:p>
    <w:p w14:paraId="0EDE0C2F" w14:textId="77777777" w:rsidR="00363ECB" w:rsidRPr="00363ECB" w:rsidRDefault="00363ECB" w:rsidP="00295650">
      <w:pPr>
        <w:spacing w:line="276" w:lineRule="auto"/>
        <w:jc w:val="center"/>
        <w:rPr>
          <w:rFonts w:ascii="Pte Serif" w:hAnsi="Pte Serif"/>
          <w:b/>
        </w:rPr>
      </w:pPr>
      <w:bookmarkStart w:id="1" w:name="_Hlk219983101"/>
      <w:r w:rsidRPr="00363ECB">
        <w:rPr>
          <w:rFonts w:ascii="Pte Serif" w:hAnsi="Pte Serif"/>
          <w:b/>
        </w:rPr>
        <w:t>2025/2026. tanév tavaszi félév</w:t>
      </w:r>
    </w:p>
    <w:bookmarkEnd w:id="1"/>
    <w:p w14:paraId="77861E5E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6F47FE4C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37F39715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</w:p>
    <w:p w14:paraId="16F7C2A5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Név:</w:t>
      </w:r>
    </w:p>
    <w:p w14:paraId="39F2E864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NEPTUN kód:</w:t>
      </w:r>
    </w:p>
    <w:p w14:paraId="36CA23DD" w14:textId="49758961" w:rsid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Kar</w:t>
      </w:r>
      <w:r w:rsidR="00295650">
        <w:rPr>
          <w:rFonts w:ascii="Pte Serif" w:hAnsi="Pte Serif"/>
          <w:b/>
        </w:rPr>
        <w:t>:</w:t>
      </w:r>
    </w:p>
    <w:p w14:paraId="2DD20812" w14:textId="7F457DF4" w:rsidR="00295650" w:rsidRPr="00363ECB" w:rsidRDefault="00295650" w:rsidP="00295650">
      <w:pPr>
        <w:spacing w:line="276" w:lineRule="auto"/>
        <w:rPr>
          <w:rFonts w:ascii="Pte Serif" w:hAnsi="Pte Serif"/>
          <w:b/>
        </w:rPr>
      </w:pPr>
      <w:r>
        <w:rPr>
          <w:rFonts w:ascii="Pte Serif" w:hAnsi="Pte Serif"/>
          <w:b/>
        </w:rPr>
        <w:t>Szak:</w:t>
      </w:r>
    </w:p>
    <w:p w14:paraId="03CE9F78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Szakkollégium:</w:t>
      </w:r>
    </w:p>
    <w:p w14:paraId="28C86B54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E-mail:</w:t>
      </w:r>
    </w:p>
    <w:p w14:paraId="2BCA39DA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Mobiltelefonszám:</w:t>
      </w:r>
    </w:p>
    <w:p w14:paraId="081A2CDA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</w:p>
    <w:p w14:paraId="6F3753B3" w14:textId="77777777" w:rsidR="00363ECB" w:rsidRPr="00363ECB" w:rsidRDefault="00363ECB" w:rsidP="00295650">
      <w:pPr>
        <w:spacing w:line="276" w:lineRule="auto"/>
        <w:rPr>
          <w:rFonts w:ascii="Pte Serif" w:hAnsi="Pte Serif"/>
          <w:b/>
        </w:rPr>
      </w:pPr>
      <w:r w:rsidRPr="00363ECB">
        <w:rPr>
          <w:rFonts w:ascii="Pte Serif" w:hAnsi="Pte Serif"/>
          <w:b/>
        </w:rPr>
        <w:t>Munka- és időterv</w:t>
      </w:r>
      <w:r w:rsidRPr="00363ECB">
        <w:rPr>
          <w:rFonts w:ascii="Pte Serif" w:hAnsi="Pte Serif"/>
        </w:rPr>
        <w:t>: A tervezett mentori munka megvalósításának tervezett módja – feladatok, módszerek, ütemezés (havi ütemezéssel, 4 hónapra).</w:t>
      </w:r>
    </w:p>
    <w:p w14:paraId="3892F62F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78FB4229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  <w:r w:rsidRPr="00363ECB">
        <w:rPr>
          <w:rFonts w:ascii="Pte Serif" w:hAnsi="Pte Serif"/>
        </w:rPr>
        <w:t>2026. március:</w:t>
      </w:r>
    </w:p>
    <w:p w14:paraId="5A261DF9" w14:textId="77777777" w:rsidR="00363ECB" w:rsidRDefault="00363ECB" w:rsidP="00295650">
      <w:pPr>
        <w:spacing w:line="276" w:lineRule="auto"/>
        <w:rPr>
          <w:rFonts w:ascii="Pte Serif" w:hAnsi="Pte Serif"/>
        </w:rPr>
      </w:pPr>
    </w:p>
    <w:p w14:paraId="475544FB" w14:textId="77777777" w:rsidR="00363ECB" w:rsidRDefault="00363ECB" w:rsidP="00295650">
      <w:pPr>
        <w:spacing w:line="276" w:lineRule="auto"/>
        <w:rPr>
          <w:rFonts w:ascii="Pte Serif" w:hAnsi="Pte Serif"/>
        </w:rPr>
      </w:pPr>
    </w:p>
    <w:p w14:paraId="5385FA42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0358B5B3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  <w:r w:rsidRPr="00363ECB">
        <w:rPr>
          <w:rFonts w:ascii="Pte Serif" w:hAnsi="Pte Serif"/>
        </w:rPr>
        <w:t>2026. április:</w:t>
      </w:r>
    </w:p>
    <w:p w14:paraId="7D3F3824" w14:textId="77777777" w:rsidR="00363ECB" w:rsidRDefault="00363ECB" w:rsidP="00295650">
      <w:pPr>
        <w:spacing w:line="276" w:lineRule="auto"/>
        <w:rPr>
          <w:rFonts w:ascii="Pte Serif" w:hAnsi="Pte Serif"/>
        </w:rPr>
      </w:pPr>
    </w:p>
    <w:p w14:paraId="58C9B95E" w14:textId="77777777" w:rsidR="00363ECB" w:rsidRDefault="00363ECB" w:rsidP="00295650">
      <w:pPr>
        <w:spacing w:line="276" w:lineRule="auto"/>
        <w:rPr>
          <w:rFonts w:ascii="Pte Serif" w:hAnsi="Pte Serif"/>
        </w:rPr>
      </w:pPr>
    </w:p>
    <w:p w14:paraId="22832082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7D59AC0B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  <w:r w:rsidRPr="00363ECB">
        <w:rPr>
          <w:rFonts w:ascii="Pte Serif" w:hAnsi="Pte Serif"/>
        </w:rPr>
        <w:t>2026. május.</w:t>
      </w:r>
    </w:p>
    <w:p w14:paraId="742A22A5" w14:textId="77777777" w:rsidR="00363ECB" w:rsidRDefault="00363ECB" w:rsidP="00295650">
      <w:pPr>
        <w:spacing w:line="276" w:lineRule="auto"/>
        <w:rPr>
          <w:rFonts w:ascii="Pte Serif" w:hAnsi="Pte Serif"/>
        </w:rPr>
      </w:pPr>
    </w:p>
    <w:p w14:paraId="0959A65A" w14:textId="77777777" w:rsidR="00363ECB" w:rsidRDefault="00363ECB" w:rsidP="00295650">
      <w:pPr>
        <w:spacing w:line="276" w:lineRule="auto"/>
        <w:rPr>
          <w:rFonts w:ascii="Pte Serif" w:hAnsi="Pte Serif"/>
        </w:rPr>
      </w:pPr>
    </w:p>
    <w:p w14:paraId="38EA212C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0F800F80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  <w:r w:rsidRPr="00363ECB">
        <w:rPr>
          <w:rFonts w:ascii="Pte Serif" w:hAnsi="Pte Serif"/>
        </w:rPr>
        <w:t>2026. június</w:t>
      </w:r>
    </w:p>
    <w:p w14:paraId="3EDF6935" w14:textId="77777777" w:rsidR="00363ECB" w:rsidRDefault="00363ECB" w:rsidP="00295650">
      <w:pPr>
        <w:spacing w:line="276" w:lineRule="auto"/>
        <w:rPr>
          <w:rFonts w:ascii="Pte Serif" w:hAnsi="Pte Serif"/>
        </w:rPr>
      </w:pPr>
    </w:p>
    <w:p w14:paraId="45415956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1BD3E994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2BB485A5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4777CB3B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</w:p>
    <w:p w14:paraId="59BC6A6D" w14:textId="77777777" w:rsidR="00363ECB" w:rsidRPr="00363ECB" w:rsidRDefault="00363ECB" w:rsidP="00295650">
      <w:pPr>
        <w:spacing w:line="276" w:lineRule="auto"/>
        <w:rPr>
          <w:rFonts w:ascii="Pte Serif" w:hAnsi="Pte Serif"/>
        </w:rPr>
      </w:pPr>
      <w:r w:rsidRPr="00363ECB">
        <w:rPr>
          <w:rFonts w:ascii="Pte Serif" w:hAnsi="Pte Serif"/>
        </w:rPr>
        <w:t>Kelt:</w:t>
      </w:r>
    </w:p>
    <w:p w14:paraId="2C4BC931" w14:textId="77777777" w:rsidR="00363ECB" w:rsidRPr="00363ECB" w:rsidRDefault="00363ECB" w:rsidP="00295650">
      <w:pPr>
        <w:spacing w:line="276" w:lineRule="auto"/>
        <w:jc w:val="right"/>
        <w:rPr>
          <w:rFonts w:ascii="Pte Serif" w:hAnsi="Pte Serif"/>
        </w:rPr>
      </w:pPr>
      <w:r w:rsidRPr="00363ECB">
        <w:rPr>
          <w:rFonts w:ascii="Pte Serif" w:hAnsi="Pte Serif"/>
        </w:rPr>
        <w:t>……….………………..</w:t>
      </w:r>
    </w:p>
    <w:p w14:paraId="3F3C84A4" w14:textId="34964621" w:rsidR="007E77FF" w:rsidRPr="00287144" w:rsidRDefault="00363ECB" w:rsidP="00971545">
      <w:pPr>
        <w:spacing w:line="276" w:lineRule="auto"/>
        <w:jc w:val="right"/>
        <w:rPr>
          <w:rFonts w:ascii="Pte Serif" w:hAnsi="Pte Serif"/>
        </w:rPr>
      </w:pPr>
      <w:r w:rsidRPr="00363ECB">
        <w:rPr>
          <w:rFonts w:ascii="Pte Serif" w:hAnsi="Pte Serif"/>
        </w:rPr>
        <w:t xml:space="preserve">             Mentorhallgató</w:t>
      </w:r>
      <w:bookmarkEnd w:id="0"/>
    </w:p>
    <w:sectPr w:rsidR="007E77FF" w:rsidRPr="00287144" w:rsidSect="00397140">
      <w:headerReference w:type="default" r:id="rId8"/>
      <w:footerReference w:type="default" r:id="rId9"/>
      <w:type w:val="continuous"/>
      <w:pgSz w:w="11906" w:h="16838" w:code="9"/>
      <w:pgMar w:top="2268" w:right="1134" w:bottom="1701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7757AD" w14:textId="77777777" w:rsidR="0098340F" w:rsidRDefault="0098340F" w:rsidP="00804C3A">
      <w:r>
        <w:separator/>
      </w:r>
    </w:p>
  </w:endnote>
  <w:endnote w:type="continuationSeparator" w:id="0">
    <w:p w14:paraId="5B4302AB" w14:textId="77777777" w:rsidR="0098340F" w:rsidRDefault="0098340F" w:rsidP="00804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-OptimaBold">
    <w:altName w:val="Segoe UI Semibold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e Serif">
    <w:panose1 w:val="00000000000000000000"/>
    <w:charset w:val="EE"/>
    <w:family w:val="auto"/>
    <w:pitch w:val="variable"/>
    <w:sig w:usb0="A00000FF" w:usb1="5000E47B" w:usb2="00000000" w:usb3="00000000" w:csb0="8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E3252" w14:textId="37824940" w:rsidR="000B6437" w:rsidRDefault="006E7FC6" w:rsidP="00A16984">
    <w:pPr>
      <w:pStyle w:val="llb"/>
      <w:tabs>
        <w:tab w:val="clear" w:pos="4536"/>
        <w:tab w:val="clear" w:pos="9072"/>
      </w:tabs>
      <w:jc w:val="right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710464" behindDoc="0" locked="1" layoutInCell="1" allowOverlap="1" wp14:anchorId="1C40DF2A" wp14:editId="7F682D15">
              <wp:simplePos x="0" y="0"/>
              <wp:positionH relativeFrom="column">
                <wp:posOffset>-723265</wp:posOffset>
              </wp:positionH>
              <wp:positionV relativeFrom="paragraph">
                <wp:posOffset>-768350</wp:posOffset>
              </wp:positionV>
              <wp:extent cx="7538085" cy="1094105"/>
              <wp:effectExtent l="0" t="0" r="0" b="10795"/>
              <wp:wrapNone/>
              <wp:docPr id="12238697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8085" cy="1094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E18A2" w14:textId="5FD8F5E4" w:rsidR="006E7FC6" w:rsidRPr="00927A94" w:rsidRDefault="00287144" w:rsidP="006E7FC6">
                          <w:pPr>
                            <w:pStyle w:val="Feladocime"/>
                            <w:rPr>
                              <w:b/>
                            </w:rPr>
                          </w:pPr>
                          <w:r>
                            <w:t>7622</w:t>
                          </w:r>
                          <w:r w:rsidR="006E7FC6" w:rsidRPr="00927A94">
                            <w:t xml:space="preserve"> </w:t>
                          </w:r>
                          <w:r>
                            <w:t>Pécs,</w:t>
                          </w:r>
                          <w:r w:rsidR="006E7FC6" w:rsidRPr="00927A94">
                            <w:t xml:space="preserve"> </w:t>
                          </w:r>
                          <w:r>
                            <w:t>Vasvári Pál u.</w:t>
                          </w:r>
                          <w:r w:rsidR="006E7FC6">
                            <w:t xml:space="preserve"> </w:t>
                          </w:r>
                          <w:r>
                            <w:t>4.</w:t>
                          </w:r>
                        </w:p>
                        <w:p w14:paraId="0493DC97" w14:textId="1B566F4B" w:rsidR="006E7FC6" w:rsidRPr="00927A94" w:rsidRDefault="006E7FC6" w:rsidP="006E7FC6">
                          <w:pPr>
                            <w:pStyle w:val="Feladocime"/>
                          </w:pPr>
                          <w:r w:rsidRPr="00927A94">
                            <w:t>Telefon:</w:t>
                          </w:r>
                          <w:r>
                            <w:t xml:space="preserve"> </w:t>
                          </w:r>
                          <w:r w:rsidR="00287144">
                            <w:t xml:space="preserve">+36 72 501-500 </w:t>
                          </w:r>
                          <w:r w:rsidRPr="00927A94">
                            <w:t>•</w:t>
                          </w:r>
                          <w:r>
                            <w:t xml:space="preserve"> </w:t>
                          </w:r>
                          <w:r w:rsidR="00287144">
                            <w:t>E-mail: tehetseg.hszk@pte.hu</w:t>
                          </w:r>
                          <w:r>
                            <w:t>:</w:t>
                          </w:r>
                        </w:p>
                      </w:txbxContent>
                    </wps:txbx>
                    <wps:bodyPr rot="0" vert="horz" wrap="square" lIns="0" tIns="0" rIns="5400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0DF2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-56.95pt;margin-top:-60.5pt;width:593.55pt;height:8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" filled="f" stroked="f">
              <v:fill opacity="32896f"/>
              <v:textbox inset="0,0,1.5mm,0">
                <w:txbxContent>
                  <w:p w14:paraId="33CE18A2" w14:textId="5FD8F5E4" w:rsidR="006E7FC6" w:rsidRPr="00927A94" w:rsidRDefault="00287144" w:rsidP="006E7FC6">
                    <w:pPr>
                      <w:pStyle w:val="Feladocime"/>
                      <w:rPr>
                        <w:b/>
                      </w:rPr>
                    </w:pPr>
                    <w:r>
                      <w:t>7622</w:t>
                    </w:r>
                    <w:r w:rsidR="006E7FC6" w:rsidRPr="00927A94">
                      <w:t xml:space="preserve"> </w:t>
                    </w:r>
                    <w:r>
                      <w:t>Pécs,</w:t>
                    </w:r>
                    <w:r w:rsidR="006E7FC6" w:rsidRPr="00927A94">
                      <w:t xml:space="preserve"> </w:t>
                    </w:r>
                    <w:r>
                      <w:t>Vasvári Pál u.</w:t>
                    </w:r>
                    <w:r w:rsidR="006E7FC6">
                      <w:t xml:space="preserve"> </w:t>
                    </w:r>
                    <w:r>
                      <w:t>4.</w:t>
                    </w:r>
                  </w:p>
                  <w:p w14:paraId="0493DC97" w14:textId="1B566F4B" w:rsidR="006E7FC6" w:rsidRPr="00927A94" w:rsidRDefault="006E7FC6" w:rsidP="006E7FC6">
                    <w:pPr>
                      <w:pStyle w:val="Feladocime"/>
                    </w:pPr>
                    <w:r w:rsidRPr="00927A94">
                      <w:t>Telefon:</w:t>
                    </w:r>
                    <w:r>
                      <w:t xml:space="preserve"> </w:t>
                    </w:r>
                    <w:r w:rsidR="00287144">
                      <w:t xml:space="preserve">+36 72 501-500 </w:t>
                    </w:r>
                    <w:r w:rsidRPr="00927A94">
                      <w:t>•</w:t>
                    </w:r>
                    <w:r>
                      <w:t xml:space="preserve"> </w:t>
                    </w:r>
                    <w:r w:rsidR="00287144">
                      <w:t>E-mail: tehetseg.hszk@pte.hu</w:t>
                    </w:r>
                    <w:r>
                      <w:t>:</w:t>
                    </w:r>
                  </w:p>
                </w:txbxContent>
              </v:textbox>
              <w10:anchorlock/>
            </v:shape>
          </w:pict>
        </mc:Fallback>
      </mc:AlternateContent>
    </w:r>
    <w:r w:rsidR="004370D3">
      <w:rPr>
        <w:noProof/>
      </w:rPr>
      <w:drawing>
        <wp:anchor distT="0" distB="0" distL="114300" distR="114300" simplePos="0" relativeHeight="251667456" behindDoc="0" locked="0" layoutInCell="1" allowOverlap="1" wp14:anchorId="0E0528F5" wp14:editId="34CAFF2F">
          <wp:simplePos x="0" y="0"/>
          <wp:positionH relativeFrom="margin">
            <wp:posOffset>167640</wp:posOffset>
          </wp:positionH>
          <wp:positionV relativeFrom="margin">
            <wp:posOffset>9494046</wp:posOffset>
          </wp:positionV>
          <wp:extent cx="966121" cy="543560"/>
          <wp:effectExtent l="0" t="0" r="5715" b="8890"/>
          <wp:wrapSquare wrapText="bothSides"/>
          <wp:docPr id="391603224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791202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121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E4E9C" w14:textId="77777777" w:rsidR="0098340F" w:rsidRDefault="0098340F" w:rsidP="00804C3A">
      <w:r>
        <w:separator/>
      </w:r>
    </w:p>
  </w:footnote>
  <w:footnote w:type="continuationSeparator" w:id="0">
    <w:p w14:paraId="1C3A4F46" w14:textId="77777777" w:rsidR="0098340F" w:rsidRDefault="0098340F" w:rsidP="00804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5D361" w14:textId="42D25B69" w:rsidR="00E051B1" w:rsidRPr="00836C90" w:rsidRDefault="004260BE" w:rsidP="00836C90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708416" behindDoc="0" locked="1" layoutInCell="1" allowOverlap="1" wp14:anchorId="1B09A4FC" wp14:editId="7DFD8172">
              <wp:simplePos x="0" y="0"/>
              <wp:positionH relativeFrom="column">
                <wp:posOffset>3324860</wp:posOffset>
              </wp:positionH>
              <wp:positionV relativeFrom="page">
                <wp:posOffset>420370</wp:posOffset>
              </wp:positionV>
              <wp:extent cx="2879725" cy="608330"/>
              <wp:effectExtent l="0" t="0" r="0" b="1270"/>
              <wp:wrapNone/>
              <wp:docPr id="1790322930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725" cy="608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6766C" w14:textId="479DD912" w:rsidR="00EF00F3" w:rsidRPr="00581063" w:rsidRDefault="00EF00F3" w:rsidP="00EF00F3">
                          <w:pPr>
                            <w:pStyle w:val="Adatok"/>
                          </w:pPr>
                          <w:r>
                            <w:rPr>
                              <w:b/>
                              <w:bCs/>
                            </w:rPr>
                            <w:t>Tehetségtanács</w:t>
                          </w:r>
                        </w:p>
                        <w:p w14:paraId="7AB9BE9C" w14:textId="3E9FAC5C" w:rsidR="004260BE" w:rsidRPr="00581063" w:rsidRDefault="004260BE" w:rsidP="004260BE">
                          <w:pPr>
                            <w:pStyle w:val="Adatok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09A4FC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261.8pt;margin-top:33.1pt;width:226.75pt;height:47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" filled="f" stroked="f">
              <v:textbox>
                <w:txbxContent>
                  <w:p w14:paraId="0AC6766C" w14:textId="479DD912" w:rsidR="00EF00F3" w:rsidRPr="00581063" w:rsidRDefault="00EF00F3" w:rsidP="00EF00F3">
                    <w:pPr>
                      <w:pStyle w:val="Adatok"/>
                    </w:pPr>
                    <w:r>
                      <w:rPr>
                        <w:b/>
                        <w:bCs/>
                      </w:rPr>
                      <w:t>Tehetségtanács</w:t>
                    </w:r>
                  </w:p>
                  <w:p w14:paraId="7AB9BE9C" w14:textId="3E9FAC5C" w:rsidR="004260BE" w:rsidRPr="00581063" w:rsidRDefault="004260BE" w:rsidP="004260BE">
                    <w:pPr>
                      <w:pStyle w:val="Adatok"/>
                    </w:pPr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6368" behindDoc="0" locked="1" layoutInCell="1" allowOverlap="1" wp14:anchorId="54FAB342" wp14:editId="0FFF35A7">
          <wp:simplePos x="0" y="0"/>
          <wp:positionH relativeFrom="column">
            <wp:posOffset>-708025</wp:posOffset>
          </wp:positionH>
          <wp:positionV relativeFrom="paragraph">
            <wp:posOffset>-354330</wp:posOffset>
          </wp:positionV>
          <wp:extent cx="3844290" cy="1338580"/>
          <wp:effectExtent l="0" t="0" r="3810" b="0"/>
          <wp:wrapNone/>
          <wp:docPr id="730522453" name="Kép 5" descr="A képen szöveg, Betűtípus, embléma, fehér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0522453" name="Kép 5" descr="A képen szöveg, Betűtípus, embléma, fehér látható&#10;&#10;Előfordulhat, hogy az AI által létrehozott tartalom helytele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44290" cy="133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B1CDF"/>
    <w:multiLevelType w:val="hybridMultilevel"/>
    <w:tmpl w:val="6FCA258C"/>
    <w:lvl w:ilvl="0" w:tplc="964ECC68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8CB06A0"/>
    <w:multiLevelType w:val="hybridMultilevel"/>
    <w:tmpl w:val="B2308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5039B"/>
    <w:multiLevelType w:val="hybridMultilevel"/>
    <w:tmpl w:val="C7F0CE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047C84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073721"/>
    <w:multiLevelType w:val="hybridMultilevel"/>
    <w:tmpl w:val="3098A96C"/>
    <w:lvl w:ilvl="0" w:tplc="E3C492A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C604607"/>
    <w:multiLevelType w:val="hybridMultilevel"/>
    <w:tmpl w:val="F4D2E6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A74B10"/>
    <w:multiLevelType w:val="hybridMultilevel"/>
    <w:tmpl w:val="18D03B3C"/>
    <w:lvl w:ilvl="0" w:tplc="BF442F9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5BE7747F"/>
    <w:multiLevelType w:val="hybridMultilevel"/>
    <w:tmpl w:val="0FE8B684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E46DCE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040627">
    <w:abstractNumId w:val="6"/>
  </w:num>
  <w:num w:numId="2" w16cid:durableId="1800142872">
    <w:abstractNumId w:val="0"/>
  </w:num>
  <w:num w:numId="3" w16cid:durableId="412318726">
    <w:abstractNumId w:val="5"/>
  </w:num>
  <w:num w:numId="4" w16cid:durableId="1890266913">
    <w:abstractNumId w:val="4"/>
  </w:num>
  <w:num w:numId="5" w16cid:durableId="310713406">
    <w:abstractNumId w:val="2"/>
  </w:num>
  <w:num w:numId="6" w16cid:durableId="854736391">
    <w:abstractNumId w:val="3"/>
  </w:num>
  <w:num w:numId="7" w16cid:durableId="736051819">
    <w:abstractNumId w:val="8"/>
  </w:num>
  <w:num w:numId="8" w16cid:durableId="1453592139">
    <w:abstractNumId w:val="1"/>
  </w:num>
  <w:num w:numId="9" w16cid:durableId="13971633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removePersonalInformation/>
  <w:removeDateAndTim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NDYyMjMxMjazNDZU0lEKTi0uzszPAykwqgUAnQlyZiwAAAA="/>
  </w:docVars>
  <w:rsids>
    <w:rsidRoot w:val="006C7D8C"/>
    <w:rsid w:val="00002450"/>
    <w:rsid w:val="00004BC4"/>
    <w:rsid w:val="00012BF3"/>
    <w:rsid w:val="0001455D"/>
    <w:rsid w:val="0002214E"/>
    <w:rsid w:val="00025505"/>
    <w:rsid w:val="00026549"/>
    <w:rsid w:val="00032672"/>
    <w:rsid w:val="00032E10"/>
    <w:rsid w:val="0003497B"/>
    <w:rsid w:val="000424A2"/>
    <w:rsid w:val="0004596B"/>
    <w:rsid w:val="00047B93"/>
    <w:rsid w:val="00053E8E"/>
    <w:rsid w:val="00055C07"/>
    <w:rsid w:val="00060997"/>
    <w:rsid w:val="00061F5D"/>
    <w:rsid w:val="00072505"/>
    <w:rsid w:val="00083AC5"/>
    <w:rsid w:val="000940E1"/>
    <w:rsid w:val="000A23B3"/>
    <w:rsid w:val="000A3548"/>
    <w:rsid w:val="000A56C1"/>
    <w:rsid w:val="000A662B"/>
    <w:rsid w:val="000B3068"/>
    <w:rsid w:val="000B30C0"/>
    <w:rsid w:val="000B47B4"/>
    <w:rsid w:val="000B6437"/>
    <w:rsid w:val="000B750F"/>
    <w:rsid w:val="000D7426"/>
    <w:rsid w:val="000E3DC0"/>
    <w:rsid w:val="000F1369"/>
    <w:rsid w:val="000F1C7B"/>
    <w:rsid w:val="001060E7"/>
    <w:rsid w:val="00106644"/>
    <w:rsid w:val="001118D0"/>
    <w:rsid w:val="00112494"/>
    <w:rsid w:val="00120AF7"/>
    <w:rsid w:val="0012207B"/>
    <w:rsid w:val="001266DF"/>
    <w:rsid w:val="0012682C"/>
    <w:rsid w:val="001373C5"/>
    <w:rsid w:val="00144FE7"/>
    <w:rsid w:val="0015753D"/>
    <w:rsid w:val="00160DBA"/>
    <w:rsid w:val="00163204"/>
    <w:rsid w:val="00166137"/>
    <w:rsid w:val="001747EC"/>
    <w:rsid w:val="001816A2"/>
    <w:rsid w:val="001816F6"/>
    <w:rsid w:val="0018257B"/>
    <w:rsid w:val="00182A26"/>
    <w:rsid w:val="00182D45"/>
    <w:rsid w:val="0019006F"/>
    <w:rsid w:val="00190CB5"/>
    <w:rsid w:val="001A4413"/>
    <w:rsid w:val="001A7F0C"/>
    <w:rsid w:val="001B0AA0"/>
    <w:rsid w:val="001B2A61"/>
    <w:rsid w:val="001B5A31"/>
    <w:rsid w:val="001B7C44"/>
    <w:rsid w:val="001C0B40"/>
    <w:rsid w:val="001C21DF"/>
    <w:rsid w:val="001C58F5"/>
    <w:rsid w:val="001C5BC8"/>
    <w:rsid w:val="001C7685"/>
    <w:rsid w:val="001D035B"/>
    <w:rsid w:val="001D36AB"/>
    <w:rsid w:val="001E660D"/>
    <w:rsid w:val="001F5840"/>
    <w:rsid w:val="001F58B0"/>
    <w:rsid w:val="002134BC"/>
    <w:rsid w:val="002178D7"/>
    <w:rsid w:val="0022092E"/>
    <w:rsid w:val="00234320"/>
    <w:rsid w:val="00236BE3"/>
    <w:rsid w:val="00237E8E"/>
    <w:rsid w:val="002427AB"/>
    <w:rsid w:val="0024392D"/>
    <w:rsid w:val="00245798"/>
    <w:rsid w:val="00250CC2"/>
    <w:rsid w:val="00253892"/>
    <w:rsid w:val="00273FC2"/>
    <w:rsid w:val="00276134"/>
    <w:rsid w:val="00277E3D"/>
    <w:rsid w:val="00277F52"/>
    <w:rsid w:val="00287144"/>
    <w:rsid w:val="0029196A"/>
    <w:rsid w:val="00292F48"/>
    <w:rsid w:val="00295650"/>
    <w:rsid w:val="002A0B68"/>
    <w:rsid w:val="002A3D68"/>
    <w:rsid w:val="002B0E4D"/>
    <w:rsid w:val="002B140A"/>
    <w:rsid w:val="002B5895"/>
    <w:rsid w:val="002B72CB"/>
    <w:rsid w:val="002C004C"/>
    <w:rsid w:val="002C1D76"/>
    <w:rsid w:val="002C5805"/>
    <w:rsid w:val="002D41CC"/>
    <w:rsid w:val="002D425C"/>
    <w:rsid w:val="002D544B"/>
    <w:rsid w:val="002D6E16"/>
    <w:rsid w:val="002F4EEE"/>
    <w:rsid w:val="002F6AC3"/>
    <w:rsid w:val="00303586"/>
    <w:rsid w:val="0030389A"/>
    <w:rsid w:val="00304586"/>
    <w:rsid w:val="003128C3"/>
    <w:rsid w:val="003152FD"/>
    <w:rsid w:val="00315E72"/>
    <w:rsid w:val="00316969"/>
    <w:rsid w:val="00320D5E"/>
    <w:rsid w:val="0032449F"/>
    <w:rsid w:val="00326617"/>
    <w:rsid w:val="00327B0E"/>
    <w:rsid w:val="00331831"/>
    <w:rsid w:val="0033445C"/>
    <w:rsid w:val="0034238D"/>
    <w:rsid w:val="003426F2"/>
    <w:rsid w:val="0034700B"/>
    <w:rsid w:val="00356C11"/>
    <w:rsid w:val="00362131"/>
    <w:rsid w:val="00363ECB"/>
    <w:rsid w:val="0037642A"/>
    <w:rsid w:val="00377384"/>
    <w:rsid w:val="003802EE"/>
    <w:rsid w:val="0038088D"/>
    <w:rsid w:val="00381AB9"/>
    <w:rsid w:val="003846DB"/>
    <w:rsid w:val="00390C8C"/>
    <w:rsid w:val="00393350"/>
    <w:rsid w:val="00397140"/>
    <w:rsid w:val="00397346"/>
    <w:rsid w:val="003A4C30"/>
    <w:rsid w:val="003B28FE"/>
    <w:rsid w:val="003B52C8"/>
    <w:rsid w:val="003B6A06"/>
    <w:rsid w:val="003D1D5E"/>
    <w:rsid w:val="003D2018"/>
    <w:rsid w:val="003D7F57"/>
    <w:rsid w:val="003E18D7"/>
    <w:rsid w:val="003E2536"/>
    <w:rsid w:val="003E54C0"/>
    <w:rsid w:val="003E6FD6"/>
    <w:rsid w:val="003F2248"/>
    <w:rsid w:val="003F41C1"/>
    <w:rsid w:val="003F53B3"/>
    <w:rsid w:val="003F5D19"/>
    <w:rsid w:val="003F7A96"/>
    <w:rsid w:val="00404908"/>
    <w:rsid w:val="00414F94"/>
    <w:rsid w:val="00420868"/>
    <w:rsid w:val="004219CC"/>
    <w:rsid w:val="004260BE"/>
    <w:rsid w:val="00427D03"/>
    <w:rsid w:val="00431E4C"/>
    <w:rsid w:val="004353CB"/>
    <w:rsid w:val="004370D3"/>
    <w:rsid w:val="00440A2F"/>
    <w:rsid w:val="0044120D"/>
    <w:rsid w:val="004519F3"/>
    <w:rsid w:val="00457970"/>
    <w:rsid w:val="00463384"/>
    <w:rsid w:val="004652D2"/>
    <w:rsid w:val="0047127F"/>
    <w:rsid w:val="00471541"/>
    <w:rsid w:val="00473016"/>
    <w:rsid w:val="00480DBE"/>
    <w:rsid w:val="00480E8D"/>
    <w:rsid w:val="004815FA"/>
    <w:rsid w:val="00486AB5"/>
    <w:rsid w:val="00491921"/>
    <w:rsid w:val="00493CD2"/>
    <w:rsid w:val="00494298"/>
    <w:rsid w:val="00495AE4"/>
    <w:rsid w:val="00496321"/>
    <w:rsid w:val="004969D7"/>
    <w:rsid w:val="004A14B9"/>
    <w:rsid w:val="004B0065"/>
    <w:rsid w:val="004B0DC6"/>
    <w:rsid w:val="004B3018"/>
    <w:rsid w:val="004B3777"/>
    <w:rsid w:val="004B611B"/>
    <w:rsid w:val="004C56DF"/>
    <w:rsid w:val="004D37F6"/>
    <w:rsid w:val="004D525E"/>
    <w:rsid w:val="004D5D9F"/>
    <w:rsid w:val="004E5231"/>
    <w:rsid w:val="00502E1A"/>
    <w:rsid w:val="005035F1"/>
    <w:rsid w:val="005077D6"/>
    <w:rsid w:val="00512E7A"/>
    <w:rsid w:val="00514652"/>
    <w:rsid w:val="00521032"/>
    <w:rsid w:val="0052223D"/>
    <w:rsid w:val="00530348"/>
    <w:rsid w:val="00533001"/>
    <w:rsid w:val="00534318"/>
    <w:rsid w:val="0053544D"/>
    <w:rsid w:val="00544A53"/>
    <w:rsid w:val="00545B00"/>
    <w:rsid w:val="00547A8E"/>
    <w:rsid w:val="00553EA7"/>
    <w:rsid w:val="0056236F"/>
    <w:rsid w:val="005651E0"/>
    <w:rsid w:val="00572BB9"/>
    <w:rsid w:val="0057499F"/>
    <w:rsid w:val="00577BF0"/>
    <w:rsid w:val="00581063"/>
    <w:rsid w:val="005835AE"/>
    <w:rsid w:val="0058742D"/>
    <w:rsid w:val="00595B0E"/>
    <w:rsid w:val="005A409F"/>
    <w:rsid w:val="005B7C5E"/>
    <w:rsid w:val="005C3E39"/>
    <w:rsid w:val="005C5E8A"/>
    <w:rsid w:val="005D3757"/>
    <w:rsid w:val="005D6671"/>
    <w:rsid w:val="005E14B2"/>
    <w:rsid w:val="005E330C"/>
    <w:rsid w:val="005F07A2"/>
    <w:rsid w:val="00600286"/>
    <w:rsid w:val="00600F5C"/>
    <w:rsid w:val="00604FE7"/>
    <w:rsid w:val="0061020C"/>
    <w:rsid w:val="00611059"/>
    <w:rsid w:val="006139D3"/>
    <w:rsid w:val="006140CB"/>
    <w:rsid w:val="00626CD9"/>
    <w:rsid w:val="00632610"/>
    <w:rsid w:val="00635A35"/>
    <w:rsid w:val="00641B45"/>
    <w:rsid w:val="006449D2"/>
    <w:rsid w:val="00647ED0"/>
    <w:rsid w:val="006828BF"/>
    <w:rsid w:val="00682AEC"/>
    <w:rsid w:val="00687EDC"/>
    <w:rsid w:val="00692559"/>
    <w:rsid w:val="006A2ADE"/>
    <w:rsid w:val="006A4B28"/>
    <w:rsid w:val="006B3750"/>
    <w:rsid w:val="006B6622"/>
    <w:rsid w:val="006C0B84"/>
    <w:rsid w:val="006C127F"/>
    <w:rsid w:val="006C1532"/>
    <w:rsid w:val="006C4844"/>
    <w:rsid w:val="006C5FFE"/>
    <w:rsid w:val="006C65DA"/>
    <w:rsid w:val="006C6CAD"/>
    <w:rsid w:val="006C7D8C"/>
    <w:rsid w:val="006D392F"/>
    <w:rsid w:val="006D3AAA"/>
    <w:rsid w:val="006D56C7"/>
    <w:rsid w:val="006D6EB9"/>
    <w:rsid w:val="006D7AD1"/>
    <w:rsid w:val="006E5768"/>
    <w:rsid w:val="006E7FC6"/>
    <w:rsid w:val="006F1106"/>
    <w:rsid w:val="006F3637"/>
    <w:rsid w:val="006F4C2F"/>
    <w:rsid w:val="006F61CE"/>
    <w:rsid w:val="00704098"/>
    <w:rsid w:val="007051D4"/>
    <w:rsid w:val="007054C9"/>
    <w:rsid w:val="00705595"/>
    <w:rsid w:val="00710046"/>
    <w:rsid w:val="00715486"/>
    <w:rsid w:val="00715C1B"/>
    <w:rsid w:val="00716223"/>
    <w:rsid w:val="007427F0"/>
    <w:rsid w:val="007429CF"/>
    <w:rsid w:val="0074414E"/>
    <w:rsid w:val="007442DE"/>
    <w:rsid w:val="00747A05"/>
    <w:rsid w:val="007600FD"/>
    <w:rsid w:val="007609F3"/>
    <w:rsid w:val="00761045"/>
    <w:rsid w:val="00761862"/>
    <w:rsid w:val="00766B21"/>
    <w:rsid w:val="00766BE5"/>
    <w:rsid w:val="0078244F"/>
    <w:rsid w:val="00783175"/>
    <w:rsid w:val="007911F8"/>
    <w:rsid w:val="007922E0"/>
    <w:rsid w:val="00794C15"/>
    <w:rsid w:val="007973E1"/>
    <w:rsid w:val="00797D67"/>
    <w:rsid w:val="007A0817"/>
    <w:rsid w:val="007A21DF"/>
    <w:rsid w:val="007A4D9F"/>
    <w:rsid w:val="007A64A6"/>
    <w:rsid w:val="007A716C"/>
    <w:rsid w:val="007C2823"/>
    <w:rsid w:val="007C33A8"/>
    <w:rsid w:val="007C37CC"/>
    <w:rsid w:val="007C5FA0"/>
    <w:rsid w:val="007D3A3D"/>
    <w:rsid w:val="007D7F67"/>
    <w:rsid w:val="007E591A"/>
    <w:rsid w:val="007E77FF"/>
    <w:rsid w:val="007F3386"/>
    <w:rsid w:val="00800664"/>
    <w:rsid w:val="00804C3A"/>
    <w:rsid w:val="00806358"/>
    <w:rsid w:val="00806784"/>
    <w:rsid w:val="0081365D"/>
    <w:rsid w:val="00813E29"/>
    <w:rsid w:val="008211C7"/>
    <w:rsid w:val="0082343F"/>
    <w:rsid w:val="008326BF"/>
    <w:rsid w:val="00832930"/>
    <w:rsid w:val="00836C90"/>
    <w:rsid w:val="0084384E"/>
    <w:rsid w:val="00843E41"/>
    <w:rsid w:val="00863BD1"/>
    <w:rsid w:val="00872CF3"/>
    <w:rsid w:val="008753D3"/>
    <w:rsid w:val="0088105F"/>
    <w:rsid w:val="00882D0C"/>
    <w:rsid w:val="008836F7"/>
    <w:rsid w:val="00894E97"/>
    <w:rsid w:val="0089713A"/>
    <w:rsid w:val="008A0A5E"/>
    <w:rsid w:val="008A1C6D"/>
    <w:rsid w:val="008A72FE"/>
    <w:rsid w:val="008A731B"/>
    <w:rsid w:val="008B03FC"/>
    <w:rsid w:val="008B6DFF"/>
    <w:rsid w:val="008C0346"/>
    <w:rsid w:val="008C3E86"/>
    <w:rsid w:val="008D5FD9"/>
    <w:rsid w:val="008E2DFB"/>
    <w:rsid w:val="008E4A45"/>
    <w:rsid w:val="008E539B"/>
    <w:rsid w:val="008F5A48"/>
    <w:rsid w:val="0090181F"/>
    <w:rsid w:val="009052CB"/>
    <w:rsid w:val="009155E7"/>
    <w:rsid w:val="009212FA"/>
    <w:rsid w:val="00921A57"/>
    <w:rsid w:val="00923361"/>
    <w:rsid w:val="00923740"/>
    <w:rsid w:val="009259E3"/>
    <w:rsid w:val="00926180"/>
    <w:rsid w:val="00926585"/>
    <w:rsid w:val="00927A94"/>
    <w:rsid w:val="009312BE"/>
    <w:rsid w:val="0093156A"/>
    <w:rsid w:val="009335DC"/>
    <w:rsid w:val="009336DB"/>
    <w:rsid w:val="009401A3"/>
    <w:rsid w:val="00940712"/>
    <w:rsid w:val="009413DA"/>
    <w:rsid w:val="00955713"/>
    <w:rsid w:val="00965EDC"/>
    <w:rsid w:val="00971545"/>
    <w:rsid w:val="00971752"/>
    <w:rsid w:val="0097416B"/>
    <w:rsid w:val="00981EA0"/>
    <w:rsid w:val="0098340F"/>
    <w:rsid w:val="009869A9"/>
    <w:rsid w:val="009A4154"/>
    <w:rsid w:val="009A5BA6"/>
    <w:rsid w:val="009A6725"/>
    <w:rsid w:val="009B5B6A"/>
    <w:rsid w:val="009C0EE4"/>
    <w:rsid w:val="009D3C4B"/>
    <w:rsid w:val="009D6704"/>
    <w:rsid w:val="009D6847"/>
    <w:rsid w:val="009E0BD9"/>
    <w:rsid w:val="009E500C"/>
    <w:rsid w:val="009F12A8"/>
    <w:rsid w:val="009F615D"/>
    <w:rsid w:val="00A01F31"/>
    <w:rsid w:val="00A02842"/>
    <w:rsid w:val="00A0541C"/>
    <w:rsid w:val="00A06B57"/>
    <w:rsid w:val="00A1192F"/>
    <w:rsid w:val="00A13647"/>
    <w:rsid w:val="00A16984"/>
    <w:rsid w:val="00A1706A"/>
    <w:rsid w:val="00A2335D"/>
    <w:rsid w:val="00A2342C"/>
    <w:rsid w:val="00A24BF4"/>
    <w:rsid w:val="00A31988"/>
    <w:rsid w:val="00A319AA"/>
    <w:rsid w:val="00A342DA"/>
    <w:rsid w:val="00A46127"/>
    <w:rsid w:val="00A51B5F"/>
    <w:rsid w:val="00A5309A"/>
    <w:rsid w:val="00A55F4A"/>
    <w:rsid w:val="00A6143C"/>
    <w:rsid w:val="00A67130"/>
    <w:rsid w:val="00A70666"/>
    <w:rsid w:val="00A75C63"/>
    <w:rsid w:val="00A76219"/>
    <w:rsid w:val="00A821DC"/>
    <w:rsid w:val="00A83464"/>
    <w:rsid w:val="00A902FE"/>
    <w:rsid w:val="00A92005"/>
    <w:rsid w:val="00AA0233"/>
    <w:rsid w:val="00AA122A"/>
    <w:rsid w:val="00AA1EE5"/>
    <w:rsid w:val="00AA2601"/>
    <w:rsid w:val="00AA4ED8"/>
    <w:rsid w:val="00AA5D25"/>
    <w:rsid w:val="00AA63CB"/>
    <w:rsid w:val="00AB4809"/>
    <w:rsid w:val="00AB4E72"/>
    <w:rsid w:val="00AB7E32"/>
    <w:rsid w:val="00AC4AAC"/>
    <w:rsid w:val="00AC7FDA"/>
    <w:rsid w:val="00AD5208"/>
    <w:rsid w:val="00AE29E0"/>
    <w:rsid w:val="00AE6879"/>
    <w:rsid w:val="00B00016"/>
    <w:rsid w:val="00B024D6"/>
    <w:rsid w:val="00B04C8F"/>
    <w:rsid w:val="00B14EAF"/>
    <w:rsid w:val="00B161C7"/>
    <w:rsid w:val="00B2759A"/>
    <w:rsid w:val="00B311AE"/>
    <w:rsid w:val="00B35B82"/>
    <w:rsid w:val="00B44272"/>
    <w:rsid w:val="00B4559F"/>
    <w:rsid w:val="00B53262"/>
    <w:rsid w:val="00B76249"/>
    <w:rsid w:val="00B7673E"/>
    <w:rsid w:val="00B80498"/>
    <w:rsid w:val="00B81717"/>
    <w:rsid w:val="00B81CB5"/>
    <w:rsid w:val="00B90AC0"/>
    <w:rsid w:val="00B94984"/>
    <w:rsid w:val="00BA2D5D"/>
    <w:rsid w:val="00BA71DB"/>
    <w:rsid w:val="00BB519F"/>
    <w:rsid w:val="00BC0076"/>
    <w:rsid w:val="00BC09C9"/>
    <w:rsid w:val="00BC1446"/>
    <w:rsid w:val="00BC4CC9"/>
    <w:rsid w:val="00BD75D5"/>
    <w:rsid w:val="00BE15D7"/>
    <w:rsid w:val="00BE3EFE"/>
    <w:rsid w:val="00BE62C3"/>
    <w:rsid w:val="00BE7EAE"/>
    <w:rsid w:val="00BF0E01"/>
    <w:rsid w:val="00BF43E9"/>
    <w:rsid w:val="00C000E1"/>
    <w:rsid w:val="00C013E0"/>
    <w:rsid w:val="00C0327F"/>
    <w:rsid w:val="00C0617A"/>
    <w:rsid w:val="00C11E55"/>
    <w:rsid w:val="00C21142"/>
    <w:rsid w:val="00C22531"/>
    <w:rsid w:val="00C23F94"/>
    <w:rsid w:val="00C24046"/>
    <w:rsid w:val="00C27B8E"/>
    <w:rsid w:val="00C3102F"/>
    <w:rsid w:val="00C31A7C"/>
    <w:rsid w:val="00C33949"/>
    <w:rsid w:val="00C370C4"/>
    <w:rsid w:val="00C46C8F"/>
    <w:rsid w:val="00C50A96"/>
    <w:rsid w:val="00C64599"/>
    <w:rsid w:val="00C71DC1"/>
    <w:rsid w:val="00C74C7B"/>
    <w:rsid w:val="00C76303"/>
    <w:rsid w:val="00C8128C"/>
    <w:rsid w:val="00C83313"/>
    <w:rsid w:val="00C87F2A"/>
    <w:rsid w:val="00C9192C"/>
    <w:rsid w:val="00C94466"/>
    <w:rsid w:val="00C94F45"/>
    <w:rsid w:val="00C96CFF"/>
    <w:rsid w:val="00C97034"/>
    <w:rsid w:val="00C97488"/>
    <w:rsid w:val="00CA6E49"/>
    <w:rsid w:val="00CB23F2"/>
    <w:rsid w:val="00CC24D4"/>
    <w:rsid w:val="00CC4E2B"/>
    <w:rsid w:val="00CC6085"/>
    <w:rsid w:val="00CC6A52"/>
    <w:rsid w:val="00CE5E2F"/>
    <w:rsid w:val="00CF19D8"/>
    <w:rsid w:val="00CF31D4"/>
    <w:rsid w:val="00CF6659"/>
    <w:rsid w:val="00CF7234"/>
    <w:rsid w:val="00CF7988"/>
    <w:rsid w:val="00D11229"/>
    <w:rsid w:val="00D303CE"/>
    <w:rsid w:val="00D30F40"/>
    <w:rsid w:val="00D34635"/>
    <w:rsid w:val="00D43524"/>
    <w:rsid w:val="00D459E3"/>
    <w:rsid w:val="00D475E6"/>
    <w:rsid w:val="00D47A07"/>
    <w:rsid w:val="00D47C63"/>
    <w:rsid w:val="00D5278A"/>
    <w:rsid w:val="00D545C1"/>
    <w:rsid w:val="00D656D4"/>
    <w:rsid w:val="00D67845"/>
    <w:rsid w:val="00D705F2"/>
    <w:rsid w:val="00D70853"/>
    <w:rsid w:val="00D7265C"/>
    <w:rsid w:val="00D734B7"/>
    <w:rsid w:val="00D758C4"/>
    <w:rsid w:val="00D84DAC"/>
    <w:rsid w:val="00D876E1"/>
    <w:rsid w:val="00D933CB"/>
    <w:rsid w:val="00D93D31"/>
    <w:rsid w:val="00DA2E9B"/>
    <w:rsid w:val="00DB04DD"/>
    <w:rsid w:val="00DB0609"/>
    <w:rsid w:val="00DD059C"/>
    <w:rsid w:val="00DD07E6"/>
    <w:rsid w:val="00DD0ED1"/>
    <w:rsid w:val="00DD5019"/>
    <w:rsid w:val="00DE3CA5"/>
    <w:rsid w:val="00DE4391"/>
    <w:rsid w:val="00DE77FB"/>
    <w:rsid w:val="00DF465D"/>
    <w:rsid w:val="00DF6FBD"/>
    <w:rsid w:val="00E051B1"/>
    <w:rsid w:val="00E05EF4"/>
    <w:rsid w:val="00E10AE3"/>
    <w:rsid w:val="00E11406"/>
    <w:rsid w:val="00E12819"/>
    <w:rsid w:val="00E17CD3"/>
    <w:rsid w:val="00E20746"/>
    <w:rsid w:val="00E22702"/>
    <w:rsid w:val="00E25E04"/>
    <w:rsid w:val="00E3652E"/>
    <w:rsid w:val="00E462A1"/>
    <w:rsid w:val="00E54EF9"/>
    <w:rsid w:val="00E606E4"/>
    <w:rsid w:val="00E70365"/>
    <w:rsid w:val="00E712CC"/>
    <w:rsid w:val="00E71873"/>
    <w:rsid w:val="00E807B2"/>
    <w:rsid w:val="00E81F98"/>
    <w:rsid w:val="00E831F8"/>
    <w:rsid w:val="00E836EB"/>
    <w:rsid w:val="00E86169"/>
    <w:rsid w:val="00E86C76"/>
    <w:rsid w:val="00E90946"/>
    <w:rsid w:val="00E926A7"/>
    <w:rsid w:val="00E96A79"/>
    <w:rsid w:val="00E972D8"/>
    <w:rsid w:val="00EA0C18"/>
    <w:rsid w:val="00EA0FB6"/>
    <w:rsid w:val="00EB1072"/>
    <w:rsid w:val="00EB341D"/>
    <w:rsid w:val="00EB441E"/>
    <w:rsid w:val="00EB5965"/>
    <w:rsid w:val="00EB6896"/>
    <w:rsid w:val="00EC0E1A"/>
    <w:rsid w:val="00EC0EBF"/>
    <w:rsid w:val="00EC3544"/>
    <w:rsid w:val="00EC65DE"/>
    <w:rsid w:val="00ED2AE1"/>
    <w:rsid w:val="00EE3AA0"/>
    <w:rsid w:val="00EE604B"/>
    <w:rsid w:val="00EE6891"/>
    <w:rsid w:val="00EF00F3"/>
    <w:rsid w:val="00F00C11"/>
    <w:rsid w:val="00F032DB"/>
    <w:rsid w:val="00F04013"/>
    <w:rsid w:val="00F1337D"/>
    <w:rsid w:val="00F17FEB"/>
    <w:rsid w:val="00F36EAE"/>
    <w:rsid w:val="00F446DA"/>
    <w:rsid w:val="00F4483C"/>
    <w:rsid w:val="00F47AC4"/>
    <w:rsid w:val="00F54A21"/>
    <w:rsid w:val="00F62D78"/>
    <w:rsid w:val="00F62DAC"/>
    <w:rsid w:val="00F63FEA"/>
    <w:rsid w:val="00F73B61"/>
    <w:rsid w:val="00F73FAB"/>
    <w:rsid w:val="00F81C34"/>
    <w:rsid w:val="00F842A3"/>
    <w:rsid w:val="00F910B4"/>
    <w:rsid w:val="00F95B76"/>
    <w:rsid w:val="00FA19EC"/>
    <w:rsid w:val="00FB3E93"/>
    <w:rsid w:val="00FC4B68"/>
    <w:rsid w:val="00FD0CA2"/>
    <w:rsid w:val="00FD22D4"/>
    <w:rsid w:val="00FD57C8"/>
    <w:rsid w:val="00FE0FD7"/>
    <w:rsid w:val="00FE2F73"/>
    <w:rsid w:val="00FE49A9"/>
    <w:rsid w:val="00FE4DFC"/>
    <w:rsid w:val="00FF0EE9"/>
    <w:rsid w:val="00FF45ED"/>
    <w:rsid w:val="00FF4A9F"/>
    <w:rsid w:val="00FF6FA2"/>
    <w:rsid w:val="00FF7A0B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89B5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00664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fejChar">
    <w:name w:val="Élőfej Char"/>
    <w:basedOn w:val="Bekezdsalapbettpusa"/>
    <w:link w:val="lfej"/>
    <w:uiPriority w:val="99"/>
    <w:rsid w:val="00804C3A"/>
  </w:style>
  <w:style w:type="paragraph" w:styleId="llb">
    <w:name w:val="footer"/>
    <w:basedOn w:val="Norml"/>
    <w:link w:val="llb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lbChar">
    <w:name w:val="Élőláb Char"/>
    <w:basedOn w:val="Bekezdsalapbettpusa"/>
    <w:link w:val="llb"/>
    <w:uiPriority w:val="99"/>
    <w:rsid w:val="00804C3A"/>
  </w:style>
  <w:style w:type="paragraph" w:customStyle="1" w:styleId="CSZERZO">
    <w:name w:val="CSZERZO"/>
    <w:autoRedefine/>
    <w:uiPriority w:val="99"/>
    <w:rsid w:val="0058742D"/>
    <w:pPr>
      <w:spacing w:after="0" w:line="240" w:lineRule="auto"/>
      <w:jc w:val="right"/>
    </w:pPr>
    <w:rPr>
      <w:rFonts w:ascii="H-OptimaBold" w:eastAsia="Times New Roman" w:hAnsi="H-OptimaBold" w:cs="Times New Roman"/>
      <w:sz w:val="24"/>
      <w:szCs w:val="24"/>
    </w:rPr>
  </w:style>
  <w:style w:type="table" w:styleId="Rcsostblzat">
    <w:name w:val="Table Grid"/>
    <w:basedOn w:val="Normltblzat"/>
    <w:uiPriority w:val="99"/>
    <w:rsid w:val="00800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rsid w:val="009155E7"/>
    <w:pPr>
      <w:ind w:left="720"/>
      <w:contextualSpacing/>
    </w:pPr>
  </w:style>
  <w:style w:type="paragraph" w:customStyle="1" w:styleId="Ctartalom">
    <w:name w:val="Ctartalom"/>
    <w:autoRedefine/>
    <w:uiPriority w:val="99"/>
    <w:rsid w:val="0001455D"/>
    <w:pPr>
      <w:widowControl w:val="0"/>
      <w:tabs>
        <w:tab w:val="right" w:leader="dot" w:pos="8987"/>
      </w:tabs>
      <w:spacing w:after="0" w:line="240" w:lineRule="auto"/>
    </w:pPr>
    <w:rPr>
      <w:rFonts w:ascii="Arial" w:eastAsia="Times New Roman" w:hAnsi="Arial" w:cs="Times New Roman"/>
      <w:caps/>
      <w:sz w:val="24"/>
      <w:szCs w:val="20"/>
      <w:lang w:eastAsia="hu-HU"/>
    </w:rPr>
  </w:style>
  <w:style w:type="paragraph" w:styleId="NormlWeb">
    <w:name w:val="Normal (Web)"/>
    <w:basedOn w:val="Norml"/>
    <w:link w:val="NormlWebChar"/>
    <w:uiPriority w:val="99"/>
    <w:rsid w:val="0001455D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3B6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3B61"/>
    <w:rPr>
      <w:rFonts w:ascii="Segoe UI" w:eastAsia="Times New Roman" w:hAnsi="Segoe UI" w:cs="Segoe UI"/>
      <w:sz w:val="18"/>
      <w:szCs w:val="18"/>
      <w:lang w:eastAsia="hu-HU"/>
    </w:rPr>
  </w:style>
  <w:style w:type="character" w:styleId="Hiperhivatkozs">
    <w:name w:val="Hyperlink"/>
    <w:basedOn w:val="Bekezdsalapbettpusa"/>
    <w:uiPriority w:val="99"/>
    <w:unhideWhenUsed/>
    <w:rsid w:val="00E836EB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1D035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1D035B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1D035B"/>
    <w:rPr>
      <w:rFonts w:ascii="Arial" w:eastAsia="Times New Roman" w:hAnsi="Arial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035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D035B"/>
    <w:rPr>
      <w:rFonts w:ascii="Arial" w:eastAsia="Times New Roman" w:hAnsi="Arial" w:cs="Times New Roman"/>
      <w:b/>
      <w:bCs/>
      <w:sz w:val="20"/>
      <w:szCs w:val="20"/>
      <w:lang w:eastAsia="hu-HU"/>
    </w:rPr>
  </w:style>
  <w:style w:type="paragraph" w:customStyle="1" w:styleId="Cimzes">
    <w:name w:val="Cimzes"/>
    <w:link w:val="CimzesChar"/>
    <w:qFormat/>
    <w:rsid w:val="00316969"/>
    <w:pPr>
      <w:spacing w:after="0" w:line="276" w:lineRule="auto"/>
    </w:pPr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CimzesChar">
    <w:name w:val="Cimzes Char"/>
    <w:basedOn w:val="Bekezdsalapbettpusa"/>
    <w:link w:val="Cimzes"/>
    <w:rsid w:val="00316969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Megszolitas">
    <w:name w:val="Megszolitas"/>
    <w:link w:val="MegszolitasChar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MegszolitasChar">
    <w:name w:val="Megszolitas Char"/>
    <w:basedOn w:val="Bekezdsalapbettpusa"/>
    <w:link w:val="Megszolitas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Adatok">
    <w:name w:val="Adatok"/>
    <w:basedOn w:val="NormlWeb"/>
    <w:link w:val="AdatokChar"/>
    <w:qFormat/>
    <w:rsid w:val="00BE3EFE"/>
    <w:pPr>
      <w:spacing w:before="0" w:beforeAutospacing="0" w:after="0" w:afterAutospacing="0"/>
      <w:ind w:left="709"/>
      <w:jc w:val="right"/>
    </w:pPr>
    <w:rPr>
      <w:rFonts w:ascii="Pte Serif" w:hAnsi="Pte Serif" w:cs="Arial"/>
      <w:color w:val="000000" w:themeColor="text1"/>
      <w:sz w:val="20"/>
      <w:szCs w:val="20"/>
    </w:rPr>
  </w:style>
  <w:style w:type="character" w:customStyle="1" w:styleId="NormlWebChar">
    <w:name w:val="Normál (Web) Char"/>
    <w:basedOn w:val="Bekezdsalapbettpusa"/>
    <w:link w:val="NormlWeb"/>
    <w:uiPriority w:val="99"/>
    <w:rsid w:val="00B80498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datokChar">
    <w:name w:val="Adatok Char"/>
    <w:basedOn w:val="NormlWebChar"/>
    <w:link w:val="Adatok"/>
    <w:rsid w:val="00BE3EFE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Szovegtorzs">
    <w:name w:val="Szovegtorzs"/>
    <w:basedOn w:val="NormlWeb"/>
    <w:link w:val="SzovegtorzsChar"/>
    <w:qFormat/>
    <w:rsid w:val="003152FD"/>
    <w:pPr>
      <w:spacing w:before="0" w:beforeAutospacing="0" w:after="160" w:afterAutospacing="0" w:line="276" w:lineRule="auto"/>
      <w:jc w:val="both"/>
    </w:pPr>
    <w:rPr>
      <w:rFonts w:ascii="Pte Serif" w:hAnsi="Pte Serif"/>
      <w:color w:val="000000" w:themeColor="text1"/>
      <w:sz w:val="22"/>
      <w:szCs w:val="22"/>
    </w:rPr>
  </w:style>
  <w:style w:type="character" w:customStyle="1" w:styleId="SzovegtorzsChar">
    <w:name w:val="Szovegtorzs Char"/>
    <w:basedOn w:val="NormlWebChar"/>
    <w:link w:val="Szovegtorzs"/>
    <w:rsid w:val="003152FD"/>
    <w:rPr>
      <w:rFonts w:ascii="Pte Serif" w:eastAsia="Times New Roman" w:hAnsi="Pte Serif" w:cs="Times New Roman"/>
      <w:color w:val="000000" w:themeColor="text1"/>
      <w:sz w:val="24"/>
      <w:szCs w:val="24"/>
      <w:lang w:eastAsia="hu-HU"/>
    </w:rPr>
  </w:style>
  <w:style w:type="character" w:styleId="Finomkiemels">
    <w:name w:val="Subtle Emphasis"/>
    <w:basedOn w:val="Bekezdsalapbettpusa"/>
    <w:uiPriority w:val="19"/>
    <w:rsid w:val="001F58B0"/>
    <w:rPr>
      <w:i/>
      <w:iCs/>
      <w:color w:val="404040" w:themeColor="text1" w:themeTint="BF"/>
    </w:rPr>
  </w:style>
  <w:style w:type="paragraph" w:customStyle="1" w:styleId="egysg">
    <w:name w:val="egység"/>
    <w:link w:val="egysgChar"/>
    <w:rsid w:val="00C3102F"/>
    <w:pPr>
      <w:spacing w:line="276" w:lineRule="auto"/>
      <w:jc w:val="right"/>
    </w:pPr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character" w:customStyle="1" w:styleId="egysgChar">
    <w:name w:val="egység Char"/>
    <w:basedOn w:val="Bekezdsalapbettpusa"/>
    <w:link w:val="egysg"/>
    <w:rsid w:val="00C3102F"/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paragraph" w:customStyle="1" w:styleId="alegysg">
    <w:name w:val="alegység"/>
    <w:link w:val="alegysgChar"/>
    <w:rsid w:val="00C3102F"/>
    <w:pPr>
      <w:spacing w:after="0" w:line="276" w:lineRule="auto"/>
    </w:pPr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character" w:customStyle="1" w:styleId="alegysgChar">
    <w:name w:val="alegység Char"/>
    <w:basedOn w:val="Bekezdsalapbettpusa"/>
    <w:link w:val="alegysg"/>
    <w:rsid w:val="00C3102F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Feladocime">
    <w:name w:val="Felado cime"/>
    <w:basedOn w:val="llb"/>
    <w:link w:val="FeladocimeChar"/>
    <w:qFormat/>
    <w:rsid w:val="00A75C63"/>
    <w:pPr>
      <w:tabs>
        <w:tab w:val="right" w:pos="10230"/>
      </w:tabs>
      <w:ind w:right="1021"/>
      <w:jc w:val="right"/>
    </w:pPr>
    <w:rPr>
      <w:rFonts w:ascii="Pte Serif" w:hAnsi="Pte Serif"/>
      <w:sz w:val="18"/>
      <w:szCs w:val="18"/>
    </w:rPr>
  </w:style>
  <w:style w:type="character" w:customStyle="1" w:styleId="FeladocimeChar">
    <w:name w:val="Felado cime Char"/>
    <w:basedOn w:val="llbChar"/>
    <w:link w:val="Feladocime"/>
    <w:rsid w:val="00A75C63"/>
    <w:rPr>
      <w:rFonts w:ascii="Pte Serif" w:hAnsi="Pte Seri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0D00082-B969-4439-9DA5-92F9EB0E8B72}">
  <we:reference id="22ff87a5-132f-4d52-9e97-94d888e4dd91" version="3.8.0.0" store="EXCatalog" storeType="EXCatalog"/>
  <we:alternateReferences>
    <we:reference id="WA104380050" version="3.8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32BCB-F3D0-4822-A30E-0CB6A9FB6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360</Characters>
  <Application>Microsoft Office Word</Application>
  <DocSecurity>0</DocSecurity>
  <Lines>3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22T13:18:00Z</dcterms:created>
  <dcterms:modified xsi:type="dcterms:W3CDTF">2026-01-22T13:19:00Z</dcterms:modified>
</cp:coreProperties>
</file>